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02A9309F" w:rsidR="00F717B0" w:rsidRDefault="005B4081"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173860A8" w:rsidR="00F717B0" w:rsidRDefault="00821356"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48DF4B8B" w:rsidR="00F717B0" w:rsidRDefault="00E77638"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581FD1" w:rsidR="00F717B0" w:rsidRPr="00AD0EE0" w:rsidRDefault="00AD0EE0" w:rsidP="00CD6811">
            <w:pPr>
              <w:jc w:val="center"/>
              <w:cnfStyle w:val="000000100000" w:firstRow="0" w:lastRow="0" w:firstColumn="0" w:lastColumn="0" w:oddVBand="0" w:evenVBand="0" w:oddHBand="1" w:evenHBand="0" w:firstRowFirstColumn="0" w:firstRowLastColumn="0" w:lastRowFirstColumn="0" w:lastRowLastColumn="0"/>
              <w:rPr>
                <w:bCs/>
              </w:rPr>
            </w:pPr>
            <w:r>
              <w:rPr>
                <w:bCs/>
              </w:rPr>
              <w:t>yes</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45643E6E" w:rsidR="00FC0FE9" w:rsidRPr="00650CA1" w:rsidRDefault="00124507"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t>yes</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2A7220B6" w:rsidR="00A65793" w:rsidRPr="009424B5" w:rsidRDefault="008013E5"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52F5F54C" w:rsidR="00A65793" w:rsidRPr="009424B5" w:rsidRDefault="00522C68"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1DD26750" w:rsidR="00536767" w:rsidRDefault="004B744B"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6FB6FFED"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r w:rsidR="00382C72">
              <w:rPr>
                <w:b/>
              </w:rPr>
              <w:t>/Jai</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6709D3BE" w:rsidR="00A65793" w:rsidRDefault="00754B27" w:rsidP="00A77E72">
            <w:pPr>
              <w:cnfStyle w:val="000000100000" w:firstRow="0" w:lastRow="0" w:firstColumn="0" w:lastColumn="0" w:oddVBand="0" w:evenVBand="0" w:oddHBand="1" w:evenHBand="0" w:firstRowFirstColumn="0" w:firstRowLastColumn="0" w:lastRowFirstColumn="0" w:lastRowLastColumn="0"/>
            </w:pPr>
            <w:r>
              <w:t>(complete)</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37CCA573"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r w:rsidR="0005529F">
              <w:rPr>
                <w:b/>
              </w:rPr>
              <w:t>/Kieran</w:t>
            </w:r>
            <w:bookmarkStart w:id="4" w:name="_GoBack"/>
            <w:bookmarkEnd w:id="4"/>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031DC76" w14:textId="77777777" w:rsidR="00A93E08" w:rsidRPr="004F1708" w:rsidRDefault="00A93E08" w:rsidP="00A93E08">
            <w:pPr>
              <w:cnfStyle w:val="000000100000" w:firstRow="0" w:lastRow="0" w:firstColumn="0" w:lastColumn="0" w:oddVBand="0" w:evenVBand="0" w:oddHBand="1" w:evenHBand="0" w:firstRowFirstColumn="0" w:firstRowLastColumn="0" w:lastRowFirstColumn="0" w:lastRowLastColumn="0"/>
            </w:pPr>
            <w:r>
              <w:t>(complete)</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0C568868" w:rsidR="00B55ACB" w:rsidRDefault="00382C72" w:rsidP="00B55ACB">
            <w:pPr>
              <w:cnfStyle w:val="000000000000" w:firstRow="0" w:lastRow="0" w:firstColumn="0" w:lastColumn="0" w:oddVBand="0" w:evenVBand="0" w:oddHBand="0" w:evenHBand="0" w:firstRowFirstColumn="0" w:firstRowLastColumn="0" w:lastRowFirstColumn="0" w:lastRowLastColumn="0"/>
              <w:rPr>
                <w:b/>
              </w:rPr>
            </w:pPr>
            <w:r>
              <w:rPr>
                <w:b/>
              </w:rPr>
              <w:t>Jai</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588D326C" w:rsidR="00A65793" w:rsidRPr="00754B27" w:rsidRDefault="00754B27"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0D82951E" w:rsidR="00A65793" w:rsidRDefault="00C5494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38718790" w14:textId="60651E86" w:rsidR="001232FE" w:rsidRDefault="00C5494C"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147F66C3" w:rsidR="00BC7924" w:rsidRPr="00BC7924" w:rsidRDefault="00C5494C" w:rsidP="00B55ACB">
            <w:pPr>
              <w:cnfStyle w:val="000000100000" w:firstRow="0" w:lastRow="0" w:firstColumn="0" w:lastColumn="0" w:oddVBand="0" w:evenVBand="0" w:oddHBand="1" w:evenHBand="0" w:firstRowFirstColumn="0" w:firstRowLastColumn="0" w:lastRowFirstColumn="0" w:lastRowLastColumn="0"/>
              <w:rPr>
                <w:b/>
              </w:rPr>
            </w:pPr>
            <w:r>
              <w:t>(complete)</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05529F"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tushka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von Mersydale</w:t>
            </w:r>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yo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ncy Tooket</w:t>
            </w:r>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05529F"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05529F"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05529F"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05529F"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05529F"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05529F"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05529F"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05529F"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05529F"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05529F"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05529F"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05529F"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MqgFALLisRQtAAAA"/>
  </w:docVars>
  <w:rsids>
    <w:rsidRoot w:val="00295B87"/>
    <w:rsid w:val="00005B8C"/>
    <w:rsid w:val="00005C06"/>
    <w:rsid w:val="00014CB3"/>
    <w:rsid w:val="00024172"/>
    <w:rsid w:val="0005529F"/>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24507"/>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82C72"/>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B744B"/>
    <w:rsid w:val="004C6EF0"/>
    <w:rsid w:val="004D1435"/>
    <w:rsid w:val="004D231D"/>
    <w:rsid w:val="004D6B8F"/>
    <w:rsid w:val="004E012C"/>
    <w:rsid w:val="004E0FD4"/>
    <w:rsid w:val="004F1708"/>
    <w:rsid w:val="005024CB"/>
    <w:rsid w:val="00522C68"/>
    <w:rsid w:val="005245DD"/>
    <w:rsid w:val="00530F28"/>
    <w:rsid w:val="00536767"/>
    <w:rsid w:val="00540402"/>
    <w:rsid w:val="00551217"/>
    <w:rsid w:val="00556F0E"/>
    <w:rsid w:val="005632FD"/>
    <w:rsid w:val="00563D5B"/>
    <w:rsid w:val="00572DF9"/>
    <w:rsid w:val="005744A6"/>
    <w:rsid w:val="0058206C"/>
    <w:rsid w:val="005B2030"/>
    <w:rsid w:val="005B29F9"/>
    <w:rsid w:val="005B4081"/>
    <w:rsid w:val="005C0B1A"/>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54B27"/>
    <w:rsid w:val="00773010"/>
    <w:rsid w:val="007A2A6B"/>
    <w:rsid w:val="007D0C99"/>
    <w:rsid w:val="007E61C2"/>
    <w:rsid w:val="007F0B5D"/>
    <w:rsid w:val="008013E5"/>
    <w:rsid w:val="008206F2"/>
    <w:rsid w:val="00821356"/>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93E08"/>
    <w:rsid w:val="00AA1FBD"/>
    <w:rsid w:val="00AA6CCD"/>
    <w:rsid w:val="00AB4F43"/>
    <w:rsid w:val="00AC0BE8"/>
    <w:rsid w:val="00AC1E8C"/>
    <w:rsid w:val="00AD0EE0"/>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5494C"/>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77638"/>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0E38D-985B-4EDB-BD2E-6E0ECCBCB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0</Pages>
  <Words>2587</Words>
  <Characters>1474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51</cp:revision>
  <dcterms:created xsi:type="dcterms:W3CDTF">2019-05-29T07:07:00Z</dcterms:created>
  <dcterms:modified xsi:type="dcterms:W3CDTF">2019-06-17T11:09:00Z</dcterms:modified>
</cp:coreProperties>
</file>